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2F7C5" w14:textId="77777777" w:rsidR="00D24657" w:rsidRDefault="00D24657" w:rsidP="00D24657">
      <w:pPr>
        <w:pStyle w:val="NormalWeb"/>
      </w:pPr>
      <w:r>
        <w:t>YOUSOOOOOOOOOOOOOOOOOOOOOOOOOOOOOOOOOOUF,</w:t>
      </w:r>
    </w:p>
    <w:p w14:paraId="4517FFE1" w14:textId="77777777" w:rsidR="00D24657" w:rsidRDefault="00D24657" w:rsidP="00D24657">
      <w:pPr>
        <w:pStyle w:val="NormalWeb"/>
      </w:pPr>
      <w:r>
        <w:t xml:space="preserve">SALAM ALAIKUMMMM (if u </w:t>
      </w:r>
      <w:proofErr w:type="spellStart"/>
      <w:r>
        <w:t>rmr</w:t>
      </w:r>
      <w:proofErr w:type="spellEnd"/>
      <w:r>
        <w:t xml:space="preserve"> u </w:t>
      </w:r>
      <w:proofErr w:type="spellStart"/>
      <w:r>
        <w:t>rmr</w:t>
      </w:r>
      <w:proofErr w:type="spellEnd"/>
      <w:r>
        <w:t>)</w:t>
      </w:r>
    </w:p>
    <w:p w14:paraId="44C0473C" w14:textId="77777777" w:rsidR="00D24657" w:rsidRDefault="00D24657" w:rsidP="00D24657">
      <w:pPr>
        <w:pStyle w:val="NormalWeb"/>
      </w:pPr>
      <w:r>
        <w:t xml:space="preserve">And </w:t>
      </w:r>
      <w:proofErr w:type="gramStart"/>
      <w:r>
        <w:t>so</w:t>
      </w:r>
      <w:proofErr w:type="gramEnd"/>
      <w:r>
        <w:t xml:space="preserve"> we come to you.</w:t>
      </w:r>
    </w:p>
    <w:p w14:paraId="1F79A33D" w14:textId="77777777" w:rsidR="00D24657" w:rsidRDefault="00D24657" w:rsidP="00D24657">
      <w:pPr>
        <w:pStyle w:val="NormalWeb"/>
      </w:pPr>
      <w:r>
        <w:t xml:space="preserve">I’m freestyling </w:t>
      </w:r>
      <w:proofErr w:type="gramStart"/>
      <w:r>
        <w:t>this shit</w:t>
      </w:r>
      <w:proofErr w:type="gramEnd"/>
      <w:r>
        <w:t>, and I left you for last because I have no idea what I want to say or how I want to say it.</w:t>
      </w:r>
    </w:p>
    <w:p w14:paraId="187817DB" w14:textId="77777777" w:rsidR="00D24657" w:rsidRDefault="00D24657" w:rsidP="00D24657">
      <w:pPr>
        <w:pStyle w:val="NormalWeb"/>
      </w:pPr>
      <w:r>
        <w:t xml:space="preserve">If you told us when we first met that we’d be </w:t>
      </w:r>
      <w:proofErr w:type="spellStart"/>
      <w:r>
        <w:t>bsfs</w:t>
      </w:r>
      <w:proofErr w:type="spellEnd"/>
      <w:r>
        <w:t xml:space="preserve"> in a couple years, I’d have laughed, and I think you would’ve too.</w:t>
      </w:r>
    </w:p>
    <w:p w14:paraId="5237E4FB" w14:textId="77777777" w:rsidR="00D24657" w:rsidRDefault="00D24657" w:rsidP="00D24657">
      <w:pPr>
        <w:pStyle w:val="NormalWeb"/>
      </w:pPr>
      <w:r>
        <w:t xml:space="preserve">It’s funny that I’m writing to you when the true matter of fact is you’re the one that’s documented </w:t>
      </w:r>
      <w:proofErr w:type="gramStart"/>
      <w:r>
        <w:t>fucking</w:t>
      </w:r>
      <w:proofErr w:type="gramEnd"/>
      <w:r>
        <w:t xml:space="preserve"> everything we’ve been through so far.</w:t>
      </w:r>
    </w:p>
    <w:p w14:paraId="45584268" w14:textId="77777777" w:rsidR="00D24657" w:rsidRDefault="00D24657" w:rsidP="00D24657">
      <w:pPr>
        <w:pStyle w:val="NormalWeb"/>
      </w:pPr>
      <w:r>
        <w:t xml:space="preserve">Through MC montages to basketball games to biking to photography to </w:t>
      </w:r>
      <w:proofErr w:type="spellStart"/>
      <w:r>
        <w:t>valorant</w:t>
      </w:r>
      <w:proofErr w:type="spellEnd"/>
      <w:r>
        <w:t xml:space="preserve"> to skating to music (glaive </w:t>
      </w:r>
      <w:proofErr w:type="spellStart"/>
      <w:r>
        <w:t>ftw</w:t>
      </w:r>
      <w:proofErr w:type="spellEnd"/>
      <w:r>
        <w:t>), I wonder if there’s a single thing we haven’t covered yet.</w:t>
      </w:r>
    </w:p>
    <w:p w14:paraId="65F865B9" w14:textId="77777777" w:rsidR="00D24657" w:rsidRDefault="00D24657" w:rsidP="00D24657">
      <w:pPr>
        <w:pStyle w:val="NormalWeb"/>
      </w:pPr>
      <w:r>
        <w:t xml:space="preserve">Even the free couples therapy sessions I didn’t charge for, </w:t>
      </w:r>
      <w:proofErr w:type="spellStart"/>
      <w:r>
        <w:t>smh</w:t>
      </w:r>
      <w:proofErr w:type="spellEnd"/>
      <w:r>
        <w:t xml:space="preserve"> </w:t>
      </w:r>
      <w:proofErr w:type="spellStart"/>
      <w:r>
        <w:t>smh</w:t>
      </w:r>
      <w:proofErr w:type="spellEnd"/>
      <w:r>
        <w:t xml:space="preserve"> (IM KIDDING)</w:t>
      </w:r>
    </w:p>
    <w:p w14:paraId="0563512A" w14:textId="77777777" w:rsidR="00D24657" w:rsidRDefault="00D24657" w:rsidP="00D24657">
      <w:pPr>
        <w:pStyle w:val="NormalWeb"/>
      </w:pPr>
      <w:r>
        <w:t>Even the discord phases through people that we both hated at different times, we still ended up sticking together throughout it all.</w:t>
      </w:r>
    </w:p>
    <w:p w14:paraId="4E2D5B66" w14:textId="77777777" w:rsidR="00D24657" w:rsidRDefault="00D24657" w:rsidP="00D24657">
      <w:pPr>
        <w:pStyle w:val="NormalWeb"/>
      </w:pPr>
      <w:r>
        <w:t>There’s a lot of stuff I could credit you with, but I wouldn’t know where to start.</w:t>
      </w:r>
    </w:p>
    <w:p w14:paraId="3D18392A" w14:textId="77777777" w:rsidR="00D24657" w:rsidRDefault="00D24657" w:rsidP="00D24657">
      <w:pPr>
        <w:pStyle w:val="NormalWeb"/>
      </w:pPr>
      <w:r>
        <w:t>Truth is, you’ve made me a better person in your own way, as I have you.</w:t>
      </w:r>
    </w:p>
    <w:p w14:paraId="6555C351" w14:textId="77777777" w:rsidR="00D24657" w:rsidRDefault="00D24657" w:rsidP="00D24657">
      <w:pPr>
        <w:pStyle w:val="NormalWeb"/>
      </w:pPr>
      <w:r>
        <w:t>I’m incredibly grateful to have you as a friend, and that’s where I’ll leave it.</w:t>
      </w:r>
    </w:p>
    <w:p w14:paraId="2632EA12" w14:textId="77777777" w:rsidR="00D24657" w:rsidRDefault="00D24657" w:rsidP="00D24657">
      <w:pPr>
        <w:pStyle w:val="NormalWeb"/>
      </w:pPr>
      <w:r>
        <w:t xml:space="preserve">You ever need anything - ever, you </w:t>
      </w:r>
      <w:proofErr w:type="spellStart"/>
      <w:r>
        <w:t>hmu</w:t>
      </w:r>
      <w:proofErr w:type="spellEnd"/>
      <w:r>
        <w:t>, okay?</w:t>
      </w:r>
    </w:p>
    <w:p w14:paraId="0A4A80BF" w14:textId="77777777" w:rsidR="00D24657" w:rsidRDefault="00D24657" w:rsidP="00D24657">
      <w:pPr>
        <w:pStyle w:val="NormalWeb"/>
      </w:pPr>
      <w:r>
        <w:t xml:space="preserve">Love you for life, </w:t>
      </w:r>
      <w:proofErr w:type="spellStart"/>
      <w:r>
        <w:t>gangie</w:t>
      </w:r>
      <w:proofErr w:type="spellEnd"/>
    </w:p>
    <w:p w14:paraId="6739C872" w14:textId="77777777" w:rsidR="00D24657" w:rsidRDefault="00D24657" w:rsidP="00D24657">
      <w:pPr>
        <w:pStyle w:val="NormalWeb"/>
      </w:pPr>
      <w:proofErr w:type="spellStart"/>
      <w:r>
        <w:t>Tamiyo</w:t>
      </w:r>
      <w:proofErr w:type="spellEnd"/>
    </w:p>
    <w:p w14:paraId="723D8EBD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TE1MzQwNzCzNDVW0lEKTi0uzszPAykwrAUAAsslYCwAAAA="/>
  </w:docVars>
  <w:rsids>
    <w:rsidRoot w:val="00D24657"/>
    <w:rsid w:val="003C3456"/>
    <w:rsid w:val="00D24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49E8E"/>
  <w15:chartTrackingRefBased/>
  <w15:docId w15:val="{3E963D9E-AF66-46DD-977A-94F8B402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246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3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6</Words>
  <Characters>1007</Characters>
  <Application>Microsoft Office Word</Application>
  <DocSecurity>0</DocSecurity>
  <Lines>8</Lines>
  <Paragraphs>2</Paragraphs>
  <ScaleCrop>false</ScaleCrop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1</cp:revision>
  <dcterms:created xsi:type="dcterms:W3CDTF">2022-08-05T03:42:00Z</dcterms:created>
  <dcterms:modified xsi:type="dcterms:W3CDTF">2022-08-05T03:42:00Z</dcterms:modified>
</cp:coreProperties>
</file>